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C1F52" w14:textId="77777777" w:rsidR="00AA5A2E" w:rsidRPr="00431F83" w:rsidRDefault="00AA5A2E" w:rsidP="00431F83">
      <w:pPr>
        <w:spacing w:after="0"/>
        <w:jc w:val="center"/>
        <w:rPr>
          <w:rFonts w:ascii="Helvetica" w:hAnsi="Helvetica" w:cs="Helvetica"/>
          <w:b/>
          <w:u w:val="single"/>
        </w:rPr>
      </w:pPr>
      <w:r w:rsidRPr="00431F83">
        <w:rPr>
          <w:rFonts w:ascii="Helvetica" w:hAnsi="Helvetica" w:cs="Helvetica"/>
          <w:b/>
          <w:u w:val="single"/>
        </w:rPr>
        <w:t>Transportation Advisory Committee (TAC)</w:t>
      </w:r>
    </w:p>
    <w:tbl>
      <w:tblPr>
        <w:tblStyle w:val="TableGrid"/>
        <w:tblW w:w="10530" w:type="dxa"/>
        <w:tblInd w:w="-635" w:type="dxa"/>
        <w:tblLook w:val="04A0" w:firstRow="1" w:lastRow="0" w:firstColumn="1" w:lastColumn="0" w:noHBand="0" w:noVBand="1"/>
      </w:tblPr>
      <w:tblGrid>
        <w:gridCol w:w="3600"/>
        <w:gridCol w:w="3330"/>
        <w:gridCol w:w="3600"/>
      </w:tblGrid>
      <w:tr w:rsidR="00AA5A2E" w:rsidRPr="00AA5A2E" w14:paraId="392110D6" w14:textId="77777777" w:rsidTr="00AA5A2E">
        <w:tc>
          <w:tcPr>
            <w:tcW w:w="10530" w:type="dxa"/>
            <w:gridSpan w:val="3"/>
          </w:tcPr>
          <w:p w14:paraId="65E9103E" w14:textId="77777777" w:rsidR="00AA5A2E" w:rsidRPr="00AA5A2E" w:rsidRDefault="00AA5A2E" w:rsidP="00AA5A2E">
            <w:pPr>
              <w:spacing w:after="0" w:line="240" w:lineRule="auto"/>
              <w:jc w:val="center"/>
              <w:rPr>
                <w:rFonts w:ascii="Helvetica" w:hAnsi="Helvetica" w:cs="Helvetica"/>
                <w:b/>
                <w:i/>
                <w:sz w:val="20"/>
              </w:rPr>
            </w:pPr>
            <w:r w:rsidRPr="00AA5A2E">
              <w:rPr>
                <w:rFonts w:ascii="Helvetica" w:hAnsi="Helvetica" w:cs="Helvetica"/>
                <w:b/>
                <w:i/>
                <w:sz w:val="20"/>
              </w:rPr>
              <w:t>Voting Members of the TAC:</w:t>
            </w:r>
          </w:p>
        </w:tc>
      </w:tr>
      <w:tr w:rsidR="00AA5A2E" w:rsidRPr="00AA5A2E" w14:paraId="4F6CE9D7" w14:textId="77777777" w:rsidTr="00E419B4">
        <w:tc>
          <w:tcPr>
            <w:tcW w:w="3600" w:type="dxa"/>
          </w:tcPr>
          <w:p w14:paraId="448FB450" w14:textId="42D23DAF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eve Walensky</w:t>
            </w:r>
            <w:r w:rsidRPr="00AA5A2E">
              <w:rPr>
                <w:rFonts w:ascii="Helvetica" w:hAnsi="Helvetica" w:cs="Helvetica"/>
                <w:sz w:val="20"/>
              </w:rPr>
              <w:tab/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Barry)</w:t>
            </w:r>
          </w:p>
        </w:tc>
        <w:tc>
          <w:tcPr>
            <w:tcW w:w="3330" w:type="dxa"/>
          </w:tcPr>
          <w:p w14:paraId="5805415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Hollie Elliott (Dallas)</w:t>
            </w:r>
          </w:p>
        </w:tc>
        <w:tc>
          <w:tcPr>
            <w:tcW w:w="3600" w:type="dxa"/>
          </w:tcPr>
          <w:p w14:paraId="5CA8B677" w14:textId="20B10F36" w:rsidR="00AA5A2E" w:rsidRPr="00AA5A2E" w:rsidRDefault="009E5489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Kyle Le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Polk Alternate)</w:t>
            </w:r>
          </w:p>
        </w:tc>
      </w:tr>
      <w:tr w:rsidR="00AA5A2E" w:rsidRPr="00AA5A2E" w14:paraId="0B2D0617" w14:textId="77777777" w:rsidTr="00E419B4">
        <w:tc>
          <w:tcPr>
            <w:tcW w:w="3600" w:type="dxa"/>
          </w:tcPr>
          <w:p w14:paraId="2053CB8D" w14:textId="67D25BCC" w:rsidR="00AA5A2E" w:rsidRPr="00AA5A2E" w:rsidRDefault="0032193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Chris Weiner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Barry)</w:t>
            </w:r>
          </w:p>
        </w:tc>
        <w:tc>
          <w:tcPr>
            <w:tcW w:w="3330" w:type="dxa"/>
          </w:tcPr>
          <w:p w14:paraId="49B4B005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ill Monday (Dallas Alternate)</w:t>
            </w:r>
          </w:p>
        </w:tc>
        <w:tc>
          <w:tcPr>
            <w:tcW w:w="3600" w:type="dxa"/>
          </w:tcPr>
          <w:p w14:paraId="33D19AD1" w14:textId="4965CCB3" w:rsidR="00AA5A2E" w:rsidRPr="00AA5A2E" w:rsidRDefault="00DE0B3D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Hank Smyth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Stone)</w:t>
            </w:r>
          </w:p>
        </w:tc>
      </w:tr>
      <w:tr w:rsidR="00AA5A2E" w:rsidRPr="00AA5A2E" w14:paraId="33199F1D" w14:textId="77777777" w:rsidTr="00E419B4">
        <w:trPr>
          <w:trHeight w:val="242"/>
        </w:trPr>
        <w:tc>
          <w:tcPr>
            <w:tcW w:w="3600" w:type="dxa"/>
          </w:tcPr>
          <w:p w14:paraId="594F62BE" w14:textId="42252AC4" w:rsidR="00AA5A2E" w:rsidRPr="00AA5A2E" w:rsidRDefault="00321934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Gary Schad</w:t>
            </w:r>
            <w:r w:rsidR="009D4FD5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Barry Alternate)</w:t>
            </w:r>
          </w:p>
        </w:tc>
        <w:tc>
          <w:tcPr>
            <w:tcW w:w="3330" w:type="dxa"/>
          </w:tcPr>
          <w:p w14:paraId="558BEA50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. Howard Fisk (Greene)</w:t>
            </w:r>
          </w:p>
        </w:tc>
        <w:tc>
          <w:tcPr>
            <w:tcW w:w="3600" w:type="dxa"/>
          </w:tcPr>
          <w:p w14:paraId="73A8F05A" w14:textId="1473488E" w:rsidR="00AA5A2E" w:rsidRPr="00AA5A2E" w:rsidRDefault="009E5489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 xml:space="preserve">Steve Seaton </w:t>
            </w:r>
            <w:r w:rsidR="00AA5A2E" w:rsidRPr="00AA5A2E">
              <w:rPr>
                <w:rFonts w:ascii="Helvetica" w:hAnsi="Helvetica" w:cs="Helvetica"/>
                <w:sz w:val="20"/>
              </w:rPr>
              <w:t>(Stone)</w:t>
            </w:r>
          </w:p>
        </w:tc>
      </w:tr>
      <w:tr w:rsidR="00AA5A2E" w:rsidRPr="00AA5A2E" w14:paraId="0C524486" w14:textId="77777777" w:rsidTr="00E419B4">
        <w:trPr>
          <w:trHeight w:val="242"/>
        </w:trPr>
        <w:tc>
          <w:tcPr>
            <w:tcW w:w="3600" w:type="dxa"/>
          </w:tcPr>
          <w:p w14:paraId="78F9DD1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Todd Wiesehan (Christian)</w:t>
            </w:r>
          </w:p>
        </w:tc>
        <w:tc>
          <w:tcPr>
            <w:tcW w:w="3330" w:type="dxa"/>
          </w:tcPr>
          <w:p w14:paraId="24A3DF73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oel Keller (Greene)</w:t>
            </w:r>
          </w:p>
        </w:tc>
        <w:tc>
          <w:tcPr>
            <w:tcW w:w="3600" w:type="dxa"/>
          </w:tcPr>
          <w:p w14:paraId="3DC010D3" w14:textId="227A886E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andy Reed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Stone Alternate)</w:t>
            </w:r>
          </w:p>
        </w:tc>
      </w:tr>
      <w:tr w:rsidR="00AA5A2E" w:rsidRPr="00AA5A2E" w14:paraId="0A1F9916" w14:textId="77777777" w:rsidTr="00E419B4">
        <w:tc>
          <w:tcPr>
            <w:tcW w:w="3600" w:type="dxa"/>
          </w:tcPr>
          <w:p w14:paraId="4B1B824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rent Young (Christian)</w:t>
            </w:r>
          </w:p>
        </w:tc>
        <w:tc>
          <w:tcPr>
            <w:tcW w:w="3330" w:type="dxa"/>
          </w:tcPr>
          <w:p w14:paraId="79629198" w14:textId="176B538E" w:rsidR="00AA5A2E" w:rsidRPr="00AA5A2E" w:rsidRDefault="00285120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Mark Webb</w:t>
            </w:r>
            <w:r w:rsidR="00E419B4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Greene Alternate)</w:t>
            </w:r>
          </w:p>
        </w:tc>
        <w:tc>
          <w:tcPr>
            <w:tcW w:w="3600" w:type="dxa"/>
          </w:tcPr>
          <w:p w14:paraId="55787B50" w14:textId="66109313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on Newman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Taney)</w:t>
            </w:r>
          </w:p>
        </w:tc>
      </w:tr>
      <w:tr w:rsidR="00AA5A2E" w:rsidRPr="00AA5A2E" w14:paraId="0C2ACFA0" w14:textId="77777777" w:rsidTr="00E419B4">
        <w:tc>
          <w:tcPr>
            <w:tcW w:w="3600" w:type="dxa"/>
          </w:tcPr>
          <w:p w14:paraId="79409F7B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Miranda Beadles (Christian Alternate)</w:t>
            </w:r>
          </w:p>
        </w:tc>
        <w:tc>
          <w:tcPr>
            <w:tcW w:w="3330" w:type="dxa"/>
          </w:tcPr>
          <w:p w14:paraId="3F331E41" w14:textId="5FBB3CEA" w:rsidR="00AA5A2E" w:rsidRPr="00AA5A2E" w:rsidRDefault="0052535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Joe Kelley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Lawrence)</w:t>
            </w:r>
          </w:p>
        </w:tc>
        <w:tc>
          <w:tcPr>
            <w:tcW w:w="3600" w:type="dxa"/>
          </w:tcPr>
          <w:p w14:paraId="271C8519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Buddy Roberts (Taney)</w:t>
            </w:r>
          </w:p>
        </w:tc>
      </w:tr>
      <w:tr w:rsidR="00AA5A2E" w:rsidRPr="00AA5A2E" w14:paraId="1073F1DC" w14:textId="77777777" w:rsidTr="00E419B4">
        <w:tc>
          <w:tcPr>
            <w:tcW w:w="3600" w:type="dxa"/>
          </w:tcPr>
          <w:p w14:paraId="616BE1CC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andy Daniel (Dade)</w:t>
            </w:r>
          </w:p>
        </w:tc>
        <w:tc>
          <w:tcPr>
            <w:tcW w:w="3330" w:type="dxa"/>
          </w:tcPr>
          <w:p w14:paraId="02C2438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Jon Holmes (Lawrence)</w:t>
            </w:r>
          </w:p>
        </w:tc>
        <w:tc>
          <w:tcPr>
            <w:tcW w:w="3600" w:type="dxa"/>
          </w:tcPr>
          <w:p w14:paraId="71A63609" w14:textId="05550A83" w:rsidR="00AA5A2E" w:rsidRPr="00AA5A2E" w:rsidRDefault="0059045F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Rick Ziegenfuss</w:t>
            </w:r>
            <w:r w:rsidR="00233C1F">
              <w:rPr>
                <w:rFonts w:ascii="Helvetica" w:hAnsi="Helvetica" w:cs="Helvetica"/>
                <w:sz w:val="20"/>
              </w:rPr>
              <w:t xml:space="preserve"> </w:t>
            </w:r>
            <w:r w:rsidR="00AA5A2E" w:rsidRPr="00AA5A2E">
              <w:rPr>
                <w:rFonts w:ascii="Helvetica" w:hAnsi="Helvetica" w:cs="Helvetica"/>
                <w:sz w:val="20"/>
              </w:rPr>
              <w:t>(Taney Alternate)</w:t>
            </w:r>
          </w:p>
        </w:tc>
      </w:tr>
      <w:tr w:rsidR="00AA5A2E" w:rsidRPr="00AA5A2E" w14:paraId="41E46D43" w14:textId="77777777" w:rsidTr="00E419B4">
        <w:trPr>
          <w:trHeight w:val="260"/>
        </w:trPr>
        <w:tc>
          <w:tcPr>
            <w:tcW w:w="3600" w:type="dxa"/>
          </w:tcPr>
          <w:p w14:paraId="4B122F68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Kim Kinder (Dade)</w:t>
            </w:r>
          </w:p>
        </w:tc>
        <w:tc>
          <w:tcPr>
            <w:tcW w:w="3330" w:type="dxa"/>
          </w:tcPr>
          <w:p w14:paraId="13B18240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Tim Selvey (Lawrence Alternate)</w:t>
            </w:r>
          </w:p>
        </w:tc>
        <w:tc>
          <w:tcPr>
            <w:tcW w:w="3600" w:type="dxa"/>
          </w:tcPr>
          <w:p w14:paraId="1BDE8015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andy Owens (Webster)</w:t>
            </w:r>
          </w:p>
        </w:tc>
      </w:tr>
      <w:tr w:rsidR="00AA5A2E" w:rsidRPr="00AA5A2E" w14:paraId="7B82F8BD" w14:textId="77777777" w:rsidTr="00E419B4">
        <w:tc>
          <w:tcPr>
            <w:tcW w:w="3600" w:type="dxa"/>
          </w:tcPr>
          <w:p w14:paraId="73406FB0" w14:textId="0D1A1D3D" w:rsidR="00AA5A2E" w:rsidRPr="00AA5A2E" w:rsidRDefault="009D4FD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Brian White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Dade Alternate)</w:t>
            </w:r>
          </w:p>
        </w:tc>
        <w:tc>
          <w:tcPr>
            <w:tcW w:w="3330" w:type="dxa"/>
          </w:tcPr>
          <w:p w14:paraId="0A09B6AA" w14:textId="6CCA5E8A" w:rsidR="00AA5A2E" w:rsidRPr="00AA5A2E" w:rsidRDefault="00525355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 xml:space="preserve">Shannon Hancock </w:t>
            </w:r>
            <w:r w:rsidR="00AA5A2E" w:rsidRPr="00AA5A2E">
              <w:rPr>
                <w:rFonts w:ascii="Helvetica" w:hAnsi="Helvetica" w:cs="Helvetica"/>
                <w:sz w:val="20"/>
              </w:rPr>
              <w:t>(Polk)</w:t>
            </w:r>
          </w:p>
        </w:tc>
        <w:tc>
          <w:tcPr>
            <w:tcW w:w="3600" w:type="dxa"/>
          </w:tcPr>
          <w:p w14:paraId="31B157D3" w14:textId="1973EAD7" w:rsidR="00AA5A2E" w:rsidRPr="00AA5A2E" w:rsidRDefault="00DE0B3D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>
              <w:rPr>
                <w:rFonts w:ascii="Helvetica" w:hAnsi="Helvetica" w:cs="Helvetica"/>
                <w:sz w:val="20"/>
              </w:rPr>
              <w:t>Sam Rost</w:t>
            </w:r>
            <w:r w:rsidR="00AA5A2E" w:rsidRPr="00AA5A2E">
              <w:rPr>
                <w:rFonts w:ascii="Helvetica" w:hAnsi="Helvetica" w:cs="Helvetica"/>
                <w:sz w:val="20"/>
              </w:rPr>
              <w:t xml:space="preserve"> (Webster)</w:t>
            </w:r>
          </w:p>
        </w:tc>
      </w:tr>
      <w:tr w:rsidR="00AA5A2E" w:rsidRPr="00AA5A2E" w14:paraId="61E8FDB9" w14:textId="77777777" w:rsidTr="00E419B4">
        <w:tc>
          <w:tcPr>
            <w:tcW w:w="3600" w:type="dxa"/>
          </w:tcPr>
          <w:p w14:paraId="6A8D689D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oger Bradley (Dallas)</w:t>
            </w:r>
          </w:p>
        </w:tc>
        <w:tc>
          <w:tcPr>
            <w:tcW w:w="3330" w:type="dxa"/>
          </w:tcPr>
          <w:p w14:paraId="4DF335E9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Rick Davis (Polk)</w:t>
            </w:r>
          </w:p>
        </w:tc>
        <w:tc>
          <w:tcPr>
            <w:tcW w:w="3600" w:type="dxa"/>
          </w:tcPr>
          <w:p w14:paraId="0668148C" w14:textId="77777777" w:rsidR="00AA5A2E" w:rsidRPr="00AA5A2E" w:rsidRDefault="00AA5A2E" w:rsidP="00AA5A2E">
            <w:pPr>
              <w:spacing w:after="0" w:line="240" w:lineRule="auto"/>
              <w:rPr>
                <w:rFonts w:ascii="Helvetica" w:hAnsi="Helvetica" w:cs="Helvetica"/>
                <w:sz w:val="20"/>
              </w:rPr>
            </w:pPr>
            <w:r w:rsidRPr="00AA5A2E">
              <w:rPr>
                <w:rFonts w:ascii="Helvetica" w:hAnsi="Helvetica" w:cs="Helvetica"/>
                <w:sz w:val="20"/>
              </w:rPr>
              <w:t>Stan Whitehurst (Webster Alternate)</w:t>
            </w:r>
          </w:p>
        </w:tc>
      </w:tr>
    </w:tbl>
    <w:p w14:paraId="726B8DA0" w14:textId="77777777" w:rsidR="00C77CA1" w:rsidRDefault="00C77CA1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</w:p>
    <w:p w14:paraId="274C8D10" w14:textId="6132BC38" w:rsidR="00AA5A2E" w:rsidRPr="00233D6C" w:rsidRDefault="00AA5A2E" w:rsidP="00431F83">
      <w:pPr>
        <w:spacing w:after="0" w:line="240" w:lineRule="auto"/>
        <w:jc w:val="center"/>
        <w:rPr>
          <w:rFonts w:ascii="Helvetica" w:hAnsi="Helvetica" w:cs="Helvetica"/>
          <w:b/>
          <w:sz w:val="24"/>
          <w:u w:val="single"/>
        </w:rPr>
      </w:pPr>
      <w:r w:rsidRPr="00233D6C">
        <w:rPr>
          <w:rFonts w:ascii="Helvetica" w:hAnsi="Helvetica" w:cs="Helvetica"/>
          <w:b/>
          <w:sz w:val="24"/>
          <w:u w:val="single"/>
        </w:rPr>
        <w:t>Meeting Agenda</w:t>
      </w:r>
    </w:p>
    <w:p w14:paraId="3ECC738F" w14:textId="23ABD512" w:rsidR="00AA5A2E" w:rsidRPr="00233D6C" w:rsidRDefault="00233D6C" w:rsidP="00431F83">
      <w:pPr>
        <w:spacing w:after="0"/>
        <w:jc w:val="center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>November 9</w:t>
      </w:r>
      <w:r w:rsidR="0094029C" w:rsidRPr="00233D6C">
        <w:rPr>
          <w:rFonts w:ascii="Helvetica" w:hAnsi="Helvetica" w:cs="Helvetica"/>
          <w:b/>
        </w:rPr>
        <w:t>, 202</w:t>
      </w:r>
      <w:r w:rsidR="00A802A2" w:rsidRPr="00233D6C">
        <w:rPr>
          <w:rFonts w:ascii="Helvetica" w:hAnsi="Helvetica" w:cs="Helvetica"/>
          <w:b/>
        </w:rPr>
        <w:t>2</w:t>
      </w:r>
      <w:r w:rsidR="00AA5A2E" w:rsidRPr="00233D6C">
        <w:rPr>
          <w:rFonts w:ascii="Helvetica" w:hAnsi="Helvetica" w:cs="Helvetica"/>
          <w:b/>
        </w:rPr>
        <w:br/>
        <w:t xml:space="preserve">9:00 </w:t>
      </w:r>
      <w:r w:rsidR="00431F83" w:rsidRPr="00233D6C">
        <w:rPr>
          <w:rFonts w:ascii="Helvetica" w:hAnsi="Helvetica" w:cs="Helvetica"/>
          <w:b/>
        </w:rPr>
        <w:t>A</w:t>
      </w:r>
      <w:r w:rsidR="00AA5A2E" w:rsidRPr="00233D6C">
        <w:rPr>
          <w:rFonts w:ascii="Helvetica" w:hAnsi="Helvetica" w:cs="Helvetica"/>
          <w:b/>
        </w:rPr>
        <w:t>M</w:t>
      </w:r>
    </w:p>
    <w:p w14:paraId="1657726F" w14:textId="10657B01" w:rsidR="00AA5A2E" w:rsidRPr="00233D6C" w:rsidRDefault="00A25CB3" w:rsidP="00D04237">
      <w:pPr>
        <w:spacing w:after="0" w:line="240" w:lineRule="auto"/>
        <w:jc w:val="center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>The Library Station</w:t>
      </w:r>
      <w:r w:rsidR="00E131BE" w:rsidRPr="00233D6C">
        <w:rPr>
          <w:rFonts w:ascii="Helvetica" w:hAnsi="Helvetica" w:cs="Helvetica"/>
          <w:b/>
        </w:rPr>
        <w:t xml:space="preserve"> – Santa Fe Room</w:t>
      </w:r>
    </w:p>
    <w:p w14:paraId="1D51A4F7" w14:textId="4CB44336" w:rsidR="00A25CB3" w:rsidRPr="00233D6C" w:rsidRDefault="00774494" w:rsidP="00D04237">
      <w:p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 w:rsidRPr="00233D6C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2535 N Kansas Exp</w:t>
      </w:r>
      <w:r w:rsidR="003C45AD" w:rsidRPr="00233D6C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resswa</w:t>
      </w:r>
      <w:r w:rsidRPr="00233D6C">
        <w:rPr>
          <w:rFonts w:ascii="Helvetica" w:hAnsi="Helvetica" w:cs="Helvetica"/>
          <w:b/>
          <w:bCs/>
          <w:u w:val="single"/>
          <w:bdr w:val="none" w:sz="0" w:space="0" w:color="auto" w:frame="1"/>
          <w:shd w:val="clear" w:color="auto" w:fill="FFFFFF"/>
        </w:rPr>
        <w:t>y, Springfield, MO 65803</w:t>
      </w:r>
    </w:p>
    <w:p w14:paraId="4FF0A8FA" w14:textId="77777777" w:rsidR="000C6B9E" w:rsidRPr="00233D6C" w:rsidRDefault="000C6B9E" w:rsidP="000C6B9E">
      <w:pPr>
        <w:spacing w:after="0" w:line="240" w:lineRule="auto"/>
        <w:jc w:val="center"/>
        <w:rPr>
          <w:rFonts w:ascii="Helvetica" w:hAnsi="Helvetica" w:cs="Helvetica"/>
          <w:b/>
          <w:highlight w:val="yellow"/>
        </w:rPr>
      </w:pPr>
    </w:p>
    <w:p w14:paraId="33CDC113" w14:textId="0549A1E7" w:rsidR="00AA5A2E" w:rsidRPr="00233D6C" w:rsidRDefault="00CC2F11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>Pledge</w:t>
      </w:r>
      <w:r w:rsidR="00991360">
        <w:rPr>
          <w:rFonts w:ascii="Helvetica" w:hAnsi="Helvetica" w:cs="Helvetica"/>
          <w:b/>
        </w:rPr>
        <w:t xml:space="preserve"> &amp; Introductions</w:t>
      </w:r>
    </w:p>
    <w:p w14:paraId="7774CAF1" w14:textId="580CE069" w:rsidR="00AA5A2E" w:rsidRPr="00233D6C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>Approval of Agenda – (ACTION ITEM)</w:t>
      </w:r>
    </w:p>
    <w:p w14:paraId="569A85F9" w14:textId="6A9EB929" w:rsidR="00AA5A2E" w:rsidRPr="00233D6C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233D6C">
        <w:rPr>
          <w:rFonts w:ascii="Helvetica" w:hAnsi="Helvetica" w:cs="Helvetica"/>
          <w:b/>
        </w:rPr>
        <w:t xml:space="preserve">Approval of Minutes – </w:t>
      </w:r>
      <w:r w:rsidR="00233D6C" w:rsidRPr="00233D6C">
        <w:rPr>
          <w:rFonts w:ascii="Helvetica" w:hAnsi="Helvetica" w:cs="Helvetica"/>
        </w:rPr>
        <w:t>August 10</w:t>
      </w:r>
      <w:r w:rsidR="00FA26E3" w:rsidRPr="00233D6C">
        <w:rPr>
          <w:rFonts w:ascii="Helvetica" w:hAnsi="Helvetica" w:cs="Helvetica"/>
        </w:rPr>
        <w:t>, 202</w:t>
      </w:r>
      <w:r w:rsidR="00A802A2" w:rsidRPr="00233D6C">
        <w:rPr>
          <w:rFonts w:ascii="Helvetica" w:hAnsi="Helvetica" w:cs="Helvetica"/>
        </w:rPr>
        <w:t>2</w:t>
      </w:r>
      <w:r w:rsidRPr="00233D6C">
        <w:rPr>
          <w:rFonts w:ascii="Helvetica" w:hAnsi="Helvetica" w:cs="Helvetica"/>
          <w:b/>
        </w:rPr>
        <w:t xml:space="preserve"> (ACTION ITEM)</w:t>
      </w:r>
    </w:p>
    <w:p w14:paraId="1B3BC1C3" w14:textId="7F3709F0" w:rsidR="00AA5A2E" w:rsidRPr="000D749F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0D749F">
        <w:rPr>
          <w:rFonts w:ascii="Helvetica" w:hAnsi="Helvetica" w:cs="Helvetica"/>
          <w:b/>
        </w:rPr>
        <w:t xml:space="preserve">SMCOG Staff Update – </w:t>
      </w:r>
      <w:r w:rsidR="00552748" w:rsidRPr="000D749F">
        <w:rPr>
          <w:rFonts w:ascii="Helvetica" w:hAnsi="Helvetica" w:cs="Helvetica"/>
        </w:rPr>
        <w:t>Aishwarya Shrestha</w:t>
      </w:r>
    </w:p>
    <w:p w14:paraId="5DC772FC" w14:textId="0CD2D273" w:rsidR="006347AA" w:rsidRPr="000D749F" w:rsidRDefault="006347AA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0D749F">
        <w:rPr>
          <w:rFonts w:ascii="Helvetica" w:hAnsi="Helvetica" w:cs="Helvetica"/>
          <w:bCs/>
        </w:rPr>
        <w:t>SW District Transportation Needs Prioritization Meeting – November 30, 2022</w:t>
      </w:r>
    </w:p>
    <w:p w14:paraId="6F6C9514" w14:textId="7F2C53E7" w:rsidR="00DE2BCF" w:rsidRDefault="0077078E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>
        <w:rPr>
          <w:rFonts w:ascii="Helvetica" w:hAnsi="Helvetica" w:cs="Helvetica"/>
          <w:bCs/>
        </w:rPr>
        <w:t>Coordinated Public Transit-Human Services Transportation Plan</w:t>
      </w:r>
    </w:p>
    <w:p w14:paraId="534661D9" w14:textId="3005F3F4" w:rsidR="006F551D" w:rsidRPr="000D749F" w:rsidRDefault="00C4055F" w:rsidP="006F551D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0D749F">
        <w:rPr>
          <w:rFonts w:ascii="Helvetica" w:hAnsi="Helvetica" w:cs="Helvetica"/>
          <w:bCs/>
        </w:rPr>
        <w:t>Available grant opportunities</w:t>
      </w:r>
    </w:p>
    <w:p w14:paraId="651C29B5" w14:textId="00D36016" w:rsidR="00431F83" w:rsidRPr="000D749F" w:rsidRDefault="00B43F48" w:rsidP="00575E7E">
      <w:pPr>
        <w:pStyle w:val="ListParagraph"/>
        <w:numPr>
          <w:ilvl w:val="1"/>
          <w:numId w:val="1"/>
        </w:numPr>
        <w:spacing w:after="120" w:line="360" w:lineRule="auto"/>
        <w:rPr>
          <w:rFonts w:ascii="Helvetica" w:hAnsi="Helvetica" w:cs="Helvetica"/>
          <w:bCs/>
        </w:rPr>
      </w:pPr>
      <w:r w:rsidRPr="000D749F">
        <w:rPr>
          <w:rFonts w:ascii="Helvetica" w:hAnsi="Helvetica" w:cs="Helvetica"/>
          <w:bCs/>
        </w:rPr>
        <w:t xml:space="preserve">Other </w:t>
      </w:r>
      <w:r w:rsidR="008C4333" w:rsidRPr="000D749F">
        <w:rPr>
          <w:rFonts w:ascii="Helvetica" w:hAnsi="Helvetica" w:cs="Helvetica"/>
          <w:bCs/>
        </w:rPr>
        <w:t>i</w:t>
      </w:r>
      <w:r w:rsidRPr="000D749F">
        <w:rPr>
          <w:rFonts w:ascii="Helvetica" w:hAnsi="Helvetica" w:cs="Helvetica"/>
          <w:bCs/>
        </w:rPr>
        <w:t xml:space="preserve">tems of </w:t>
      </w:r>
      <w:r w:rsidR="008C4333" w:rsidRPr="000D749F">
        <w:rPr>
          <w:rFonts w:ascii="Helvetica" w:hAnsi="Helvetica" w:cs="Helvetica"/>
          <w:bCs/>
        </w:rPr>
        <w:t>i</w:t>
      </w:r>
      <w:r w:rsidRPr="000D749F">
        <w:rPr>
          <w:rFonts w:ascii="Helvetica" w:hAnsi="Helvetica" w:cs="Helvetica"/>
          <w:bCs/>
        </w:rPr>
        <w:t>nterest</w:t>
      </w:r>
    </w:p>
    <w:p w14:paraId="321CF360" w14:textId="7D04D11A" w:rsidR="00AA5A2E" w:rsidRPr="006347AA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6347AA">
        <w:rPr>
          <w:rFonts w:ascii="Helvetica" w:hAnsi="Helvetica" w:cs="Helvetica"/>
          <w:b/>
        </w:rPr>
        <w:t xml:space="preserve">MoDOT Update – </w:t>
      </w:r>
      <w:r w:rsidRPr="006347AA">
        <w:rPr>
          <w:rFonts w:ascii="Helvetica" w:hAnsi="Helvetica" w:cs="Helvetica"/>
        </w:rPr>
        <w:t>Frank Miller/ Beth Schaller, MoDOT SW District</w:t>
      </w:r>
    </w:p>
    <w:p w14:paraId="1BB1757B" w14:textId="44C69E37" w:rsidR="00AA5A2E" w:rsidRPr="006347AA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6347AA">
        <w:rPr>
          <w:rFonts w:ascii="Helvetica" w:hAnsi="Helvetica" w:cs="Helvetica"/>
          <w:b/>
        </w:rPr>
        <w:t xml:space="preserve">MPO Update </w:t>
      </w:r>
      <w:r w:rsidRPr="006347AA">
        <w:rPr>
          <w:rFonts w:ascii="Helvetica" w:hAnsi="Helvetica" w:cs="Helvetica"/>
        </w:rPr>
        <w:t>– Andy Thomason, OTO</w:t>
      </w:r>
    </w:p>
    <w:p w14:paraId="12B0707C" w14:textId="256679C2" w:rsidR="001D47BF" w:rsidRPr="006347AA" w:rsidRDefault="001D47BF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6347AA">
        <w:rPr>
          <w:rFonts w:ascii="Helvetica" w:hAnsi="Helvetica" w:cs="Helvetica"/>
          <w:b/>
        </w:rPr>
        <w:t xml:space="preserve">Legislative Reports </w:t>
      </w:r>
    </w:p>
    <w:p w14:paraId="01F4ADBA" w14:textId="215048F6" w:rsidR="00AA5A2E" w:rsidRPr="006347AA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6347AA">
        <w:rPr>
          <w:rFonts w:ascii="Helvetica" w:hAnsi="Helvetica" w:cs="Helvetica"/>
          <w:b/>
        </w:rPr>
        <w:t>Other Member Updates &amp; Guest Reports</w:t>
      </w:r>
    </w:p>
    <w:p w14:paraId="200BC549" w14:textId="0CEE35B2" w:rsidR="00DB5355" w:rsidRPr="00432146" w:rsidRDefault="00DB5355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32146">
        <w:rPr>
          <w:rFonts w:ascii="Helvetica" w:hAnsi="Helvetica" w:cs="Helvetica"/>
          <w:b/>
        </w:rPr>
        <w:t>Other Business</w:t>
      </w:r>
    </w:p>
    <w:p w14:paraId="22B97B55" w14:textId="5E54EEDF" w:rsidR="00AA5A2E" w:rsidRPr="00432146" w:rsidRDefault="00AA5A2E" w:rsidP="00575E7E">
      <w:pPr>
        <w:pStyle w:val="ListParagraph"/>
        <w:numPr>
          <w:ilvl w:val="0"/>
          <w:numId w:val="1"/>
        </w:numPr>
        <w:spacing w:after="120" w:line="360" w:lineRule="auto"/>
        <w:rPr>
          <w:rFonts w:ascii="Helvetica" w:hAnsi="Helvetica" w:cs="Helvetica"/>
          <w:b/>
        </w:rPr>
      </w:pPr>
      <w:r w:rsidRPr="00432146">
        <w:rPr>
          <w:rFonts w:ascii="Helvetica" w:hAnsi="Helvetica" w:cs="Helvetica"/>
          <w:b/>
        </w:rPr>
        <w:t xml:space="preserve">Adjourn by Chair – </w:t>
      </w:r>
      <w:r w:rsidRPr="00432146">
        <w:rPr>
          <w:rFonts w:ascii="Helvetica" w:hAnsi="Helvetica" w:cs="Helvetica"/>
        </w:rPr>
        <w:t xml:space="preserve">next </w:t>
      </w:r>
      <w:r w:rsidR="00453C9F" w:rsidRPr="00432146">
        <w:rPr>
          <w:rFonts w:ascii="Helvetica" w:hAnsi="Helvetica" w:cs="Helvetica"/>
        </w:rPr>
        <w:t xml:space="preserve">meeting </w:t>
      </w:r>
      <w:r w:rsidR="00554C08" w:rsidRPr="00432146">
        <w:rPr>
          <w:rFonts w:ascii="Helvetica" w:hAnsi="Helvetica" w:cs="Helvetica"/>
        </w:rPr>
        <w:t xml:space="preserve">is </w:t>
      </w:r>
      <w:r w:rsidR="006347AA" w:rsidRPr="00432146">
        <w:rPr>
          <w:rFonts w:ascii="Helvetica" w:hAnsi="Helvetica" w:cs="Helvetica"/>
        </w:rPr>
        <w:t>January 18</w:t>
      </w:r>
      <w:r w:rsidR="00985762" w:rsidRPr="00432146">
        <w:rPr>
          <w:rFonts w:ascii="Helvetica" w:hAnsi="Helvetica" w:cs="Helvetica"/>
        </w:rPr>
        <w:t>, 202</w:t>
      </w:r>
      <w:r w:rsidR="006347AA" w:rsidRPr="00432146">
        <w:rPr>
          <w:rFonts w:ascii="Helvetica" w:hAnsi="Helvetica" w:cs="Helvetica"/>
        </w:rPr>
        <w:t>3</w:t>
      </w:r>
      <w:r w:rsidRPr="00432146">
        <w:rPr>
          <w:rFonts w:ascii="Helvetica" w:hAnsi="Helvetica" w:cs="Helvetica"/>
        </w:rPr>
        <w:t xml:space="preserve"> </w:t>
      </w:r>
      <w:r w:rsidR="00713649" w:rsidRPr="00432146">
        <w:rPr>
          <w:rFonts w:ascii="Helvetica" w:hAnsi="Helvetica" w:cs="Helvetica"/>
        </w:rPr>
        <w:t>(in-person)</w:t>
      </w:r>
    </w:p>
    <w:p w14:paraId="40BD3FA7" w14:textId="575AE149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24"/>
        </w:rPr>
      </w:pPr>
      <w:r w:rsidRPr="00782309">
        <w:rPr>
          <w:rFonts w:ascii="Helvetica" w:hAnsi="Helvetica" w:cs="Helvetica"/>
          <w:sz w:val="16"/>
          <w:szCs w:val="24"/>
        </w:rPr>
        <w:t>This meeting is open to the public in accordance with Missouri law. A copy of this agenda was posted for public view at the SMCOG office at 110-11 Park Central Square, Springfield, MO 6580</w:t>
      </w:r>
      <w:r w:rsidR="00B43F48">
        <w:rPr>
          <w:rFonts w:ascii="Helvetica" w:hAnsi="Helvetica" w:cs="Helvetica"/>
          <w:sz w:val="16"/>
          <w:szCs w:val="24"/>
        </w:rPr>
        <w:t>6</w:t>
      </w:r>
      <w:r w:rsidRPr="00782309">
        <w:rPr>
          <w:rFonts w:ascii="Helvetica" w:hAnsi="Helvetica" w:cs="Helvetica"/>
          <w:sz w:val="16"/>
          <w:szCs w:val="24"/>
        </w:rPr>
        <w:t xml:space="preserve"> on</w:t>
      </w:r>
      <w:r w:rsidR="00FC5B21">
        <w:rPr>
          <w:rFonts w:ascii="Helvetica" w:hAnsi="Helvetica" w:cs="Helvetica"/>
          <w:sz w:val="16"/>
          <w:szCs w:val="24"/>
        </w:rPr>
        <w:t xml:space="preserve"> </w:t>
      </w:r>
      <w:r w:rsidR="00591E65">
        <w:rPr>
          <w:rFonts w:ascii="Helvetica" w:hAnsi="Helvetica" w:cs="Helvetica"/>
          <w:sz w:val="16"/>
          <w:szCs w:val="24"/>
        </w:rPr>
        <w:t>November 3</w:t>
      </w:r>
      <w:r w:rsidR="00914A07">
        <w:rPr>
          <w:rFonts w:ascii="Helvetica" w:hAnsi="Helvetica" w:cs="Helvetica"/>
          <w:sz w:val="16"/>
          <w:szCs w:val="24"/>
        </w:rPr>
        <w:t>, 202</w:t>
      </w:r>
      <w:r w:rsidR="00EE3D6B">
        <w:rPr>
          <w:rFonts w:ascii="Helvetica" w:hAnsi="Helvetica" w:cs="Helvetica"/>
          <w:sz w:val="16"/>
          <w:szCs w:val="24"/>
        </w:rPr>
        <w:t>2</w:t>
      </w:r>
      <w:r w:rsidR="006760DC">
        <w:rPr>
          <w:rFonts w:ascii="Helvetica" w:hAnsi="Helvetica" w:cs="Helvetica"/>
          <w:sz w:val="16"/>
          <w:szCs w:val="24"/>
        </w:rPr>
        <w:t>,</w:t>
      </w:r>
      <w:r w:rsidRPr="00782309">
        <w:rPr>
          <w:rFonts w:ascii="Helvetica" w:hAnsi="Helvetica" w:cs="Helvetica"/>
          <w:sz w:val="16"/>
          <w:szCs w:val="24"/>
        </w:rPr>
        <w:t xml:space="preserve"> and online at smcog.org. </w:t>
      </w:r>
    </w:p>
    <w:p w14:paraId="373FB6FF" w14:textId="7777777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0"/>
          <w:szCs w:val="24"/>
        </w:rPr>
      </w:pPr>
    </w:p>
    <w:p w14:paraId="225C197F" w14:textId="5C4666A7" w:rsidR="00AA5A2E" w:rsidRPr="00782309" w:rsidRDefault="00AA5A2E" w:rsidP="00AA5A2E">
      <w:pPr>
        <w:pStyle w:val="NoSpacing"/>
        <w:jc w:val="center"/>
        <w:rPr>
          <w:rFonts w:ascii="Helvetica" w:hAnsi="Helvetica" w:cs="Helvetica"/>
          <w:sz w:val="16"/>
          <w:szCs w:val="19"/>
        </w:rPr>
      </w:pPr>
      <w:r w:rsidRPr="00782309">
        <w:rPr>
          <w:rFonts w:ascii="Helvetica" w:hAnsi="Helvetica" w:cs="Helvetica"/>
          <w:sz w:val="16"/>
          <w:szCs w:val="19"/>
        </w:rPr>
        <w:t xml:space="preserve">SMCOG complies with Title VI of the Civil Rights Act of 1964 and related statutes and regulations in all programs and activities. For more information or to obtain a Title VI Complaint Form, see www.smcog.org, or call (417) 836-6900. Persons who require special accommodations under the Americans with Disabilities Act or persons who require translation services (free of charge) should contact </w:t>
      </w:r>
      <w:r w:rsidR="00B43F48">
        <w:rPr>
          <w:rFonts w:ascii="Helvetica" w:hAnsi="Helvetica" w:cs="Helvetica"/>
          <w:sz w:val="16"/>
          <w:szCs w:val="19"/>
        </w:rPr>
        <w:t xml:space="preserve">Jason Ray </w:t>
      </w:r>
      <w:r w:rsidRPr="00782309">
        <w:rPr>
          <w:rFonts w:ascii="Helvetica" w:hAnsi="Helvetica" w:cs="Helvetica"/>
          <w:sz w:val="16"/>
          <w:szCs w:val="19"/>
        </w:rPr>
        <w:t>at (417) 836-69</w:t>
      </w:r>
      <w:r w:rsidR="00B43F48">
        <w:rPr>
          <w:rFonts w:ascii="Helvetica" w:hAnsi="Helvetica" w:cs="Helvetica"/>
          <w:sz w:val="16"/>
          <w:szCs w:val="19"/>
        </w:rPr>
        <w:t>77</w:t>
      </w:r>
      <w:r w:rsidRPr="00782309">
        <w:rPr>
          <w:rFonts w:ascii="Helvetica" w:hAnsi="Helvetica" w:cs="Helvetica"/>
          <w:sz w:val="16"/>
          <w:szCs w:val="19"/>
        </w:rPr>
        <w:t xml:space="preserve"> at least 4 working days prior to the meeting date.</w:t>
      </w:r>
    </w:p>
    <w:p w14:paraId="587D32FD" w14:textId="77777777" w:rsidR="00556ACC" w:rsidRDefault="00000000" w:rsidP="00AA5A2E">
      <w:pPr>
        <w:tabs>
          <w:tab w:val="right" w:pos="9360"/>
        </w:tabs>
        <w:spacing w:after="0" w:line="240" w:lineRule="auto"/>
      </w:pPr>
    </w:p>
    <w:sectPr w:rsidR="00556ACC" w:rsidSect="00AA5A2E">
      <w:headerReference w:type="default" r:id="rId10"/>
      <w:pgSz w:w="12240" w:h="15840"/>
      <w:pgMar w:top="1440" w:right="990" w:bottom="270" w:left="1260" w:header="2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CAA22" w14:textId="77777777" w:rsidR="00830048" w:rsidRDefault="00830048" w:rsidP="007F6FBD">
      <w:pPr>
        <w:spacing w:after="0" w:line="240" w:lineRule="auto"/>
      </w:pPr>
      <w:r>
        <w:separator/>
      </w:r>
    </w:p>
  </w:endnote>
  <w:endnote w:type="continuationSeparator" w:id="0">
    <w:p w14:paraId="0E61F616" w14:textId="77777777" w:rsidR="00830048" w:rsidRDefault="00830048" w:rsidP="007F6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  <w:embedRegular r:id="rId1" w:fontKey="{2E8CBB5D-261B-4CCE-A4CB-8F7FF873883B}"/>
    <w:embedBold r:id="rId2" w:fontKey="{FB9C3C80-B35C-43B3-92D9-C637F2CE82FE}"/>
    <w:embedBoldItalic r:id="rId3" w:fontKey="{18BCCB3C-5029-4C09-9521-317F31797D7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41A15" w14:textId="77777777" w:rsidR="00830048" w:rsidRDefault="00830048" w:rsidP="007F6FBD">
      <w:pPr>
        <w:spacing w:after="0" w:line="240" w:lineRule="auto"/>
      </w:pPr>
      <w:r>
        <w:separator/>
      </w:r>
    </w:p>
  </w:footnote>
  <w:footnote w:type="continuationSeparator" w:id="0">
    <w:p w14:paraId="77937BB8" w14:textId="77777777" w:rsidR="00830048" w:rsidRDefault="00830048" w:rsidP="007F6F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24004" w14:textId="571FA762" w:rsidR="007F6FBD" w:rsidRDefault="00431F83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E848EAC" wp14:editId="221F4D6C">
          <wp:simplePos x="0" y="0"/>
          <wp:positionH relativeFrom="column">
            <wp:posOffset>285115</wp:posOffset>
          </wp:positionH>
          <wp:positionV relativeFrom="paragraph">
            <wp:posOffset>-1278255</wp:posOffset>
          </wp:positionV>
          <wp:extent cx="5457825" cy="1181363"/>
          <wp:effectExtent l="0" t="0" r="0" b="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COG logo (horizontal with slogan)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57825" cy="11813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5A2E">
      <w:rPr>
        <w:noProof/>
      </w:rPr>
      <w:drawing>
        <wp:anchor distT="0" distB="0" distL="114300" distR="114300" simplePos="0" relativeHeight="251659264" behindDoc="0" locked="0" layoutInCell="1" allowOverlap="1" wp14:anchorId="2C34B883" wp14:editId="2A392386">
          <wp:simplePos x="0" y="0"/>
          <wp:positionH relativeFrom="column">
            <wp:posOffset>485775</wp:posOffset>
          </wp:positionH>
          <wp:positionV relativeFrom="paragraph">
            <wp:posOffset>26670</wp:posOffset>
          </wp:positionV>
          <wp:extent cx="4942205" cy="114300"/>
          <wp:effectExtent l="0" t="0" r="0" b="0"/>
          <wp:wrapNone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COG letterhead centered counties.tif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414"/>
                  <a:stretch/>
                </pic:blipFill>
                <pic:spPr bwMode="auto">
                  <a:xfrm>
                    <a:off x="0" y="0"/>
                    <a:ext cx="4972531" cy="11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0BF4"/>
    <w:multiLevelType w:val="hybridMultilevel"/>
    <w:tmpl w:val="63448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9AAF276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69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Y0MjC1MLQ0tjRS0lEKTi0uzszPAykwMqwFALydifEtAAAA"/>
  </w:docVars>
  <w:rsids>
    <w:rsidRoot w:val="0007500C"/>
    <w:rsid w:val="000134E1"/>
    <w:rsid w:val="0003153A"/>
    <w:rsid w:val="00071B01"/>
    <w:rsid w:val="0007500C"/>
    <w:rsid w:val="000822BE"/>
    <w:rsid w:val="00092590"/>
    <w:rsid w:val="00096028"/>
    <w:rsid w:val="000C54CD"/>
    <w:rsid w:val="000C6B9E"/>
    <w:rsid w:val="000D6739"/>
    <w:rsid w:val="000D749F"/>
    <w:rsid w:val="000F48CB"/>
    <w:rsid w:val="00107651"/>
    <w:rsid w:val="0012531B"/>
    <w:rsid w:val="001334B4"/>
    <w:rsid w:val="001437E0"/>
    <w:rsid w:val="0014554F"/>
    <w:rsid w:val="0016525B"/>
    <w:rsid w:val="001802E8"/>
    <w:rsid w:val="001A67EC"/>
    <w:rsid w:val="001B0A7C"/>
    <w:rsid w:val="001B5D22"/>
    <w:rsid w:val="001B76DE"/>
    <w:rsid w:val="001D47BF"/>
    <w:rsid w:val="001E29EF"/>
    <w:rsid w:val="002013EA"/>
    <w:rsid w:val="002112E0"/>
    <w:rsid w:val="00213748"/>
    <w:rsid w:val="00223B75"/>
    <w:rsid w:val="00233C1F"/>
    <w:rsid w:val="00233D6C"/>
    <w:rsid w:val="00275503"/>
    <w:rsid w:val="0028447B"/>
    <w:rsid w:val="00285120"/>
    <w:rsid w:val="00297450"/>
    <w:rsid w:val="002A1A2F"/>
    <w:rsid w:val="002E2C26"/>
    <w:rsid w:val="002E6938"/>
    <w:rsid w:val="00304324"/>
    <w:rsid w:val="00321934"/>
    <w:rsid w:val="003B0C4C"/>
    <w:rsid w:val="003C45AD"/>
    <w:rsid w:val="003E1A9C"/>
    <w:rsid w:val="003E3FA1"/>
    <w:rsid w:val="003E4CC7"/>
    <w:rsid w:val="003F5DD2"/>
    <w:rsid w:val="004256E0"/>
    <w:rsid w:val="00431F83"/>
    <w:rsid w:val="00432146"/>
    <w:rsid w:val="004332EF"/>
    <w:rsid w:val="00441761"/>
    <w:rsid w:val="0044382D"/>
    <w:rsid w:val="00453C9F"/>
    <w:rsid w:val="00470D9C"/>
    <w:rsid w:val="00477724"/>
    <w:rsid w:val="00477F7F"/>
    <w:rsid w:val="004C339D"/>
    <w:rsid w:val="004C61CF"/>
    <w:rsid w:val="004D05B6"/>
    <w:rsid w:val="004E6DF9"/>
    <w:rsid w:val="00525355"/>
    <w:rsid w:val="00525AC6"/>
    <w:rsid w:val="0054779F"/>
    <w:rsid w:val="00552748"/>
    <w:rsid w:val="00554C08"/>
    <w:rsid w:val="00575E7E"/>
    <w:rsid w:val="00587ADE"/>
    <w:rsid w:val="0059045F"/>
    <w:rsid w:val="00591E65"/>
    <w:rsid w:val="00592FBA"/>
    <w:rsid w:val="00593DAD"/>
    <w:rsid w:val="00602F50"/>
    <w:rsid w:val="0063142D"/>
    <w:rsid w:val="006347AA"/>
    <w:rsid w:val="006358E9"/>
    <w:rsid w:val="006760DC"/>
    <w:rsid w:val="00690F20"/>
    <w:rsid w:val="006948E8"/>
    <w:rsid w:val="006B0454"/>
    <w:rsid w:val="006B2CDA"/>
    <w:rsid w:val="006C0089"/>
    <w:rsid w:val="006C02A1"/>
    <w:rsid w:val="006C5F34"/>
    <w:rsid w:val="006F551D"/>
    <w:rsid w:val="007052D9"/>
    <w:rsid w:val="00713649"/>
    <w:rsid w:val="0077078E"/>
    <w:rsid w:val="00770A95"/>
    <w:rsid w:val="00774494"/>
    <w:rsid w:val="007755CD"/>
    <w:rsid w:val="00784BF6"/>
    <w:rsid w:val="00791A95"/>
    <w:rsid w:val="007B2A52"/>
    <w:rsid w:val="007C1527"/>
    <w:rsid w:val="007D4AEB"/>
    <w:rsid w:val="007E7331"/>
    <w:rsid w:val="007F3C96"/>
    <w:rsid w:val="007F6FBD"/>
    <w:rsid w:val="00817157"/>
    <w:rsid w:val="00821FF9"/>
    <w:rsid w:val="00830048"/>
    <w:rsid w:val="00840F68"/>
    <w:rsid w:val="00845B8E"/>
    <w:rsid w:val="00884495"/>
    <w:rsid w:val="00892670"/>
    <w:rsid w:val="00893B56"/>
    <w:rsid w:val="008B71CF"/>
    <w:rsid w:val="008C4333"/>
    <w:rsid w:val="008C65E0"/>
    <w:rsid w:val="008E506B"/>
    <w:rsid w:val="009043F3"/>
    <w:rsid w:val="00910522"/>
    <w:rsid w:val="00914A07"/>
    <w:rsid w:val="00930E02"/>
    <w:rsid w:val="0093201D"/>
    <w:rsid w:val="0094029C"/>
    <w:rsid w:val="00942004"/>
    <w:rsid w:val="00956A58"/>
    <w:rsid w:val="0096176A"/>
    <w:rsid w:val="00985762"/>
    <w:rsid w:val="00991360"/>
    <w:rsid w:val="009D4FD5"/>
    <w:rsid w:val="009E5489"/>
    <w:rsid w:val="009F29CC"/>
    <w:rsid w:val="009F795B"/>
    <w:rsid w:val="00A14A55"/>
    <w:rsid w:val="00A20919"/>
    <w:rsid w:val="00A25CB3"/>
    <w:rsid w:val="00A26C26"/>
    <w:rsid w:val="00A3039C"/>
    <w:rsid w:val="00A802A2"/>
    <w:rsid w:val="00AA1BA9"/>
    <w:rsid w:val="00AA33A8"/>
    <w:rsid w:val="00AA5A2E"/>
    <w:rsid w:val="00AA6F90"/>
    <w:rsid w:val="00AB4A18"/>
    <w:rsid w:val="00AB4C42"/>
    <w:rsid w:val="00AB5215"/>
    <w:rsid w:val="00AB7D52"/>
    <w:rsid w:val="00AD75AD"/>
    <w:rsid w:val="00AF1137"/>
    <w:rsid w:val="00B3473E"/>
    <w:rsid w:val="00B43F48"/>
    <w:rsid w:val="00B53423"/>
    <w:rsid w:val="00B66515"/>
    <w:rsid w:val="00B935EB"/>
    <w:rsid w:val="00BC0480"/>
    <w:rsid w:val="00BD5E19"/>
    <w:rsid w:val="00BE1D68"/>
    <w:rsid w:val="00BF0BBE"/>
    <w:rsid w:val="00BF289F"/>
    <w:rsid w:val="00BF3C9E"/>
    <w:rsid w:val="00BF5D83"/>
    <w:rsid w:val="00C223B3"/>
    <w:rsid w:val="00C24AF2"/>
    <w:rsid w:val="00C27470"/>
    <w:rsid w:val="00C3657E"/>
    <w:rsid w:val="00C4055F"/>
    <w:rsid w:val="00C416E5"/>
    <w:rsid w:val="00C45ED1"/>
    <w:rsid w:val="00C538E7"/>
    <w:rsid w:val="00C573A8"/>
    <w:rsid w:val="00C77CA1"/>
    <w:rsid w:val="00C83355"/>
    <w:rsid w:val="00C85107"/>
    <w:rsid w:val="00C9297A"/>
    <w:rsid w:val="00C94118"/>
    <w:rsid w:val="00CB648A"/>
    <w:rsid w:val="00CC2F11"/>
    <w:rsid w:val="00CC31B7"/>
    <w:rsid w:val="00D04237"/>
    <w:rsid w:val="00D208CD"/>
    <w:rsid w:val="00D35BA9"/>
    <w:rsid w:val="00D538D6"/>
    <w:rsid w:val="00D872CA"/>
    <w:rsid w:val="00DB5355"/>
    <w:rsid w:val="00DE0B3D"/>
    <w:rsid w:val="00DE2BCF"/>
    <w:rsid w:val="00DF7878"/>
    <w:rsid w:val="00E06802"/>
    <w:rsid w:val="00E06C74"/>
    <w:rsid w:val="00E131BE"/>
    <w:rsid w:val="00E31B83"/>
    <w:rsid w:val="00E419B4"/>
    <w:rsid w:val="00E432E1"/>
    <w:rsid w:val="00E57A05"/>
    <w:rsid w:val="00E81313"/>
    <w:rsid w:val="00E815AC"/>
    <w:rsid w:val="00EA0856"/>
    <w:rsid w:val="00EA4577"/>
    <w:rsid w:val="00EB4D46"/>
    <w:rsid w:val="00ED74A0"/>
    <w:rsid w:val="00EE3D6B"/>
    <w:rsid w:val="00F32FF1"/>
    <w:rsid w:val="00F468F8"/>
    <w:rsid w:val="00F47C8A"/>
    <w:rsid w:val="00F52EC1"/>
    <w:rsid w:val="00F5379F"/>
    <w:rsid w:val="00F63B2C"/>
    <w:rsid w:val="00F93407"/>
    <w:rsid w:val="00FA26E3"/>
    <w:rsid w:val="00FA6504"/>
    <w:rsid w:val="00FC5B21"/>
    <w:rsid w:val="00FE0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6A768"/>
  <w15:chartTrackingRefBased/>
  <w15:docId w15:val="{23859088-E01C-4D43-B4BA-C1CC8C1D8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8E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500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FBD"/>
  </w:style>
  <w:style w:type="paragraph" w:styleId="Footer">
    <w:name w:val="footer"/>
    <w:basedOn w:val="Normal"/>
    <w:link w:val="FooterChar"/>
    <w:uiPriority w:val="99"/>
    <w:unhideWhenUsed/>
    <w:rsid w:val="007F6F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FBD"/>
  </w:style>
  <w:style w:type="paragraph" w:styleId="BalloonText">
    <w:name w:val="Balloon Text"/>
    <w:basedOn w:val="Normal"/>
    <w:link w:val="BalloonTextChar"/>
    <w:uiPriority w:val="99"/>
    <w:semiHidden/>
    <w:unhideWhenUsed/>
    <w:rsid w:val="00133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4B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A5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A5A2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A5A2E"/>
    <w:pPr>
      <w:spacing w:after="160" w:line="259" w:lineRule="auto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09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C6B9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1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c7e428a-36ed-43eb-af89-dd01c348ebfe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7c7e428a-36ed-43eb-af89-dd01c348ebfe">
      <Terms xmlns="http://schemas.microsoft.com/office/infopath/2007/PartnerControls"/>
    </lcf76f155ced4ddcb4097134ff3c332f>
    <TaxCatchAll xmlns="fb50f39b-5553-48ce-98a5-bd8bf2e381d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1E47C586834F968DE3FC9EEE13A2" ma:contentTypeVersion="19" ma:contentTypeDescription="Create a new document." ma:contentTypeScope="" ma:versionID="a54424199643663e6e422d77ccbfdfe0">
  <xsd:schema xmlns:xsd="http://www.w3.org/2001/XMLSchema" xmlns:xs="http://www.w3.org/2001/XMLSchema" xmlns:p="http://schemas.microsoft.com/office/2006/metadata/properties" xmlns:ns1="http://schemas.microsoft.com/sharepoint/v3" xmlns:ns2="fb50f39b-5553-48ce-98a5-bd8bf2e381d5" xmlns:ns3="7c7e428a-36ed-43eb-af89-dd01c348ebfe" targetNamespace="http://schemas.microsoft.com/office/2006/metadata/properties" ma:root="true" ma:fieldsID="325b3dd1aafa9962745c2bde1f552801" ns1:_="" ns2:_="" ns3:_="">
    <xsd:import namespace="http://schemas.microsoft.com/sharepoint/v3"/>
    <xsd:import namespace="fb50f39b-5553-48ce-98a5-bd8bf2e381d5"/>
    <xsd:import namespace="7c7e428a-36ed-43eb-af89-dd01c348ebf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50f39b-5553-48ce-98a5-bd8bf2e381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bc4041d4-b112-4329-af3b-16c312fabd55}" ma:internalName="TaxCatchAll" ma:showField="CatchAllData" ma:web="fb50f39b-5553-48ce-98a5-bd8bf2e381d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e428a-36ed-43eb-af89-dd01c348e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da40051-455f-48ac-bab4-8728f93bac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3C2C83-C2F1-417E-976F-6E7F33B5B34F}">
  <ds:schemaRefs>
    <ds:schemaRef ds:uri="http://schemas.microsoft.com/office/2006/metadata/properties"/>
    <ds:schemaRef ds:uri="http://schemas.microsoft.com/office/infopath/2007/PartnerControls"/>
    <ds:schemaRef ds:uri="7c7e428a-36ed-43eb-af89-dd01c348ebfe"/>
    <ds:schemaRef ds:uri="http://schemas.microsoft.com/sharepoint/v3"/>
    <ds:schemaRef ds:uri="fb50f39b-5553-48ce-98a5-bd8bf2e381d5"/>
  </ds:schemaRefs>
</ds:datastoreItem>
</file>

<file path=customXml/itemProps2.xml><?xml version="1.0" encoding="utf-8"?>
<ds:datastoreItem xmlns:ds="http://schemas.openxmlformats.org/officeDocument/2006/customXml" ds:itemID="{CEFB6979-3BA6-4926-BB49-6689E3D98A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0EBCE4-61B1-4E9E-8AF3-5954C443A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b50f39b-5553-48ce-98a5-bd8bf2e381d5"/>
    <ds:schemaRef ds:uri="7c7e428a-36ed-43eb-af89-dd01c348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ge, Kjella M</dc:creator>
  <cp:keywords/>
  <dc:description/>
  <cp:lastModifiedBy>Ray, Jason</cp:lastModifiedBy>
  <cp:revision>62</cp:revision>
  <cp:lastPrinted>2021-05-05T21:51:00Z</cp:lastPrinted>
  <dcterms:created xsi:type="dcterms:W3CDTF">2021-07-08T17:36:00Z</dcterms:created>
  <dcterms:modified xsi:type="dcterms:W3CDTF">2022-11-03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491E47C586834F968DE3FC9EEE13A2</vt:lpwstr>
  </property>
  <property fmtid="{D5CDD505-2E9C-101B-9397-08002B2CF9AE}" pid="3" name="MediaServiceImageTags">
    <vt:lpwstr/>
  </property>
  <property fmtid="{D5CDD505-2E9C-101B-9397-08002B2CF9AE}" pid="4" name="GrammarlyDocumentId">
    <vt:lpwstr>7bfc5fb116b5f8b5942898598dbdbbe22f29af48a64bdb807747aa8708b80aa3</vt:lpwstr>
  </property>
</Properties>
</file>